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18C42" w14:textId="77777777" w:rsidR="002447D1" w:rsidRDefault="002447D1" w:rsidP="002447D1">
      <w:pPr>
        <w:pStyle w:val="Heading3"/>
      </w:pPr>
      <w:r>
        <w:t>Input</w:t>
      </w:r>
    </w:p>
    <w:p w14:paraId="05E9F484" w14:textId="7D23BA16" w:rsidR="002447D1" w:rsidRPr="00A27378" w:rsidRDefault="002447D1" w:rsidP="002447D1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5EA6D4C1" w14:textId="685BA91F" w:rsidR="00A27378" w:rsidRPr="002447D1" w:rsidRDefault="00A27378" w:rsidP="00A27378">
      <w:pPr>
        <w:numPr>
          <w:ilvl w:val="1"/>
          <w:numId w:val="2"/>
        </w:numPr>
        <w:contextualSpacing/>
      </w:pPr>
      <w:r>
        <w:rPr>
          <w:b/>
        </w:rPr>
        <w:t>"</w:t>
      </w:r>
      <w:bookmarkStart w:id="0" w:name="OLE_LINK1"/>
      <w:bookmarkStart w:id="1" w:name="OLE_LINK2"/>
      <w:bookmarkStart w:id="2" w:name="OLE_LINK3"/>
      <w:r w:rsidR="002A3BB0" w:rsidRPr="009B26D0">
        <w:rPr>
          <w:rFonts w:ascii="Consolas" w:hAnsi="Consolas"/>
          <w:b/>
          <w:noProof/>
        </w:rPr>
        <w:t>Statistics</w:t>
      </w:r>
      <w:bookmarkEnd w:id="0"/>
      <w:bookmarkEnd w:id="1"/>
      <w:bookmarkEnd w:id="2"/>
      <w:r>
        <w:rPr>
          <w:b/>
        </w:rPr>
        <w:t>"</w:t>
      </w:r>
    </w:p>
    <w:p w14:paraId="7A15317D" w14:textId="407827B2" w:rsidR="002447D1" w:rsidRPr="002447D1" w:rsidRDefault="002447D1" w:rsidP="00A27378">
      <w:pPr>
        <w:numPr>
          <w:ilvl w:val="1"/>
          <w:numId w:val="2"/>
        </w:numPr>
        <w:contextualSpacing/>
      </w:pPr>
      <w:r w:rsidRPr="002447D1">
        <w:rPr>
          <w:rFonts w:ascii="Consolas" w:hAnsi="Consolas"/>
          <w:b/>
        </w:rPr>
        <w:t>"</w:t>
      </w:r>
      <w:r w:rsidR="002A3BB0" w:rsidRPr="009B26D0">
        <w:rPr>
          <w:rFonts w:ascii="Consolas" w:hAnsi="Consolas"/>
          <w:b/>
          <w:noProof/>
        </w:rPr>
        <w:t>Add={username}={sent}={received}</w:t>
      </w:r>
      <w:r w:rsidRPr="002447D1">
        <w:rPr>
          <w:rFonts w:ascii="Consolas" w:hAnsi="Consolas"/>
          <w:b/>
        </w:rPr>
        <w:t>"</w:t>
      </w:r>
    </w:p>
    <w:p w14:paraId="6539F4F2" w14:textId="3348C332" w:rsidR="002447D1" w:rsidRPr="003A4337" w:rsidRDefault="002447D1" w:rsidP="00A27378">
      <w:pPr>
        <w:numPr>
          <w:ilvl w:val="1"/>
          <w:numId w:val="2"/>
        </w:numPr>
        <w:contextualSpacing/>
      </w:pPr>
      <w:r>
        <w:rPr>
          <w:rFonts w:ascii="Consolas" w:hAnsi="Consolas"/>
          <w:b/>
        </w:rPr>
        <w:t>"</w:t>
      </w:r>
      <w:r w:rsidR="002A3BB0" w:rsidRPr="009B26D0">
        <w:rPr>
          <w:rFonts w:ascii="Consolas" w:hAnsi="Consolas" w:cstheme="majorHAnsi"/>
          <w:b/>
          <w:noProof/>
        </w:rPr>
        <w:t>Message={sender}={receiver}</w:t>
      </w:r>
      <w:r>
        <w:rPr>
          <w:rFonts w:ascii="Consolas" w:hAnsi="Consolas"/>
          <w:b/>
        </w:rPr>
        <w:t>"</w:t>
      </w:r>
    </w:p>
    <w:p w14:paraId="0975177B" w14:textId="5643CB85" w:rsidR="003A4337" w:rsidRPr="002A3BB0" w:rsidRDefault="003A4337" w:rsidP="00A27378">
      <w:pPr>
        <w:numPr>
          <w:ilvl w:val="1"/>
          <w:numId w:val="2"/>
        </w:numPr>
        <w:contextualSpacing/>
      </w:pPr>
      <w:r w:rsidRPr="009B26D0">
        <w:rPr>
          <w:rFonts w:ascii="Consolas" w:hAnsi="Consolas" w:cstheme="minorHAnsi"/>
          <w:b/>
          <w:noProof/>
        </w:rPr>
        <w:t>"Empty={username}"</w:t>
      </w:r>
    </w:p>
    <w:p w14:paraId="484EF982" w14:textId="6C48D06F" w:rsidR="002A3BB0" w:rsidRDefault="002A3BB0" w:rsidP="00A27378">
      <w:pPr>
        <w:numPr>
          <w:ilvl w:val="1"/>
          <w:numId w:val="2"/>
        </w:numPr>
        <w:contextualSpacing/>
      </w:pPr>
      <w:r>
        <w:rPr>
          <w:rFonts w:ascii="Consolas" w:hAnsi="Consolas" w:cstheme="minorHAnsi"/>
          <w:b/>
          <w:noProof/>
        </w:rPr>
        <w:t>"</w:t>
      </w:r>
      <w:r w:rsidRPr="009B26D0">
        <w:rPr>
          <w:rFonts w:ascii="Consolas" w:hAnsi="Consolas" w:cstheme="minorHAnsi"/>
          <w:b/>
          <w:noProof/>
        </w:rPr>
        <w:t>All</w:t>
      </w:r>
      <w:r>
        <w:rPr>
          <w:rFonts w:ascii="Consolas" w:hAnsi="Consolas" w:cstheme="minorHAnsi"/>
          <w:b/>
          <w:noProof/>
        </w:rPr>
        <w:t>"</w:t>
      </w:r>
    </w:p>
    <w:p w14:paraId="0AB1980D" w14:textId="58882F8D" w:rsidR="00A27378" w:rsidRPr="00A27378" w:rsidRDefault="002447D1" w:rsidP="00A27378">
      <w:pPr>
        <w:pStyle w:val="Heading3"/>
        <w:rPr>
          <w:lang w:val="bg-BG"/>
        </w:rPr>
      </w:pPr>
      <w:r>
        <w:t>Output</w:t>
      </w:r>
    </w:p>
    <w:p w14:paraId="5A22E04C" w14:textId="47D1E542" w:rsidR="00A27378" w:rsidRPr="002447D1" w:rsidRDefault="00A27378" w:rsidP="00A27378">
      <w:pPr>
        <w:numPr>
          <w:ilvl w:val="0"/>
          <w:numId w:val="1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0865194D" w14:textId="5929C4BE" w:rsidR="002447D1" w:rsidRPr="002A3BB0" w:rsidRDefault="002447D1" w:rsidP="00A27378">
      <w:pPr>
        <w:pStyle w:val="ListParagraph"/>
        <w:numPr>
          <w:ilvl w:val="0"/>
          <w:numId w:val="3"/>
        </w:numPr>
        <w:ind w:left="1440"/>
      </w:pPr>
      <w:r w:rsidRPr="0013292A">
        <w:rPr>
          <w:rFonts w:ascii="Consolas" w:hAnsi="Consolas"/>
          <w:b/>
        </w:rPr>
        <w:t>"{</w:t>
      </w:r>
      <w:r w:rsidR="002A3BB0">
        <w:rPr>
          <w:rFonts w:ascii="Consolas" w:hAnsi="Consolas" w:cstheme="minorHAnsi"/>
          <w:b/>
          <w:noProof/>
        </w:rPr>
        <w:t>u</w:t>
      </w:r>
      <w:r w:rsidR="002A3BB0" w:rsidRPr="009B26D0">
        <w:rPr>
          <w:rFonts w:ascii="Consolas" w:hAnsi="Consolas" w:cstheme="minorHAnsi"/>
          <w:b/>
          <w:noProof/>
        </w:rPr>
        <w:t>sername} reached the capacity!</w:t>
      </w:r>
      <w:r w:rsidR="002A3BB0">
        <w:rPr>
          <w:rFonts w:ascii="Consolas" w:hAnsi="Consolas" w:cstheme="minorHAnsi"/>
          <w:b/>
          <w:noProof/>
        </w:rPr>
        <w:t>"</w:t>
      </w:r>
    </w:p>
    <w:p w14:paraId="78A98105" w14:textId="2DD21418" w:rsidR="002A3BB0" w:rsidRPr="002A3BB0" w:rsidRDefault="002A3BB0" w:rsidP="002A3BB0">
      <w:pPr>
        <w:pStyle w:val="ListParagraph"/>
        <w:numPr>
          <w:ilvl w:val="1"/>
          <w:numId w:val="3"/>
        </w:numPr>
        <w:jc w:val="both"/>
        <w:rPr>
          <w:rFonts w:ascii="Consolas" w:hAnsi="Consolas" w:cstheme="minorHAnsi"/>
          <w:b/>
          <w:noProof/>
        </w:rPr>
      </w:pPr>
      <w:bookmarkStart w:id="3" w:name="OLE_LINK6"/>
      <w:r w:rsidRPr="002A3BB0">
        <w:rPr>
          <w:rFonts w:ascii="Consolas" w:hAnsi="Consolas" w:cstheme="minorHAnsi"/>
          <w:b/>
          <w:noProof/>
        </w:rPr>
        <w:t>"Users count: {count}</w:t>
      </w:r>
    </w:p>
    <w:p w14:paraId="19C7850B" w14:textId="6F599EBA" w:rsidR="002A3BB0" w:rsidRPr="002A3BB0" w:rsidRDefault="002A3BB0" w:rsidP="002A3BB0">
      <w:pPr>
        <w:pStyle w:val="ListParagraph"/>
        <w:ind w:left="1440"/>
        <w:jc w:val="both"/>
        <w:rPr>
          <w:rFonts w:ascii="Consolas" w:hAnsi="Consolas" w:cstheme="minorHAnsi"/>
          <w:b/>
          <w:noProof/>
        </w:rPr>
      </w:pPr>
      <w:bookmarkStart w:id="4" w:name="OLE_LINK7"/>
      <w:bookmarkEnd w:id="3"/>
      <w:r w:rsidRPr="002A3BB0">
        <w:rPr>
          <w:rFonts w:ascii="Consolas" w:hAnsi="Consolas" w:cstheme="minorHAnsi"/>
          <w:b/>
          <w:noProof/>
        </w:rPr>
        <w:t>{username1} - {number of messages}</w:t>
      </w:r>
    </w:p>
    <w:p w14:paraId="1647C3F3" w14:textId="0345ECED" w:rsidR="002A3BB0" w:rsidRPr="002A3BB0" w:rsidRDefault="002A3BB0" w:rsidP="002A3BB0">
      <w:pPr>
        <w:pStyle w:val="ListParagraph"/>
        <w:ind w:left="1440"/>
        <w:jc w:val="both"/>
        <w:rPr>
          <w:rFonts w:ascii="Consolas" w:hAnsi="Consolas" w:cstheme="minorHAnsi"/>
          <w:b/>
          <w:noProof/>
        </w:rPr>
      </w:pPr>
      <w:r w:rsidRPr="002A3BB0">
        <w:rPr>
          <w:rFonts w:ascii="Consolas" w:hAnsi="Consolas" w:cstheme="minorHAnsi"/>
          <w:b/>
          <w:noProof/>
        </w:rPr>
        <w:t>{username2} - {number of messages}</w:t>
      </w:r>
    </w:p>
    <w:p w14:paraId="5A3509A8" w14:textId="0BC97730" w:rsidR="002A3BB0" w:rsidRPr="002A3BB0" w:rsidRDefault="003A4337" w:rsidP="002A3BB0">
      <w:pPr>
        <w:pStyle w:val="ListParagraph"/>
        <w:ind w:left="1440"/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t>…</w:t>
      </w:r>
    </w:p>
    <w:bookmarkEnd w:id="4"/>
    <w:p w14:paraId="7368058A" w14:textId="2C9EE3EA" w:rsidR="002A3BB0" w:rsidRPr="002A3BB0" w:rsidRDefault="002A3BB0" w:rsidP="002A3BB0">
      <w:pPr>
        <w:pStyle w:val="ListParagraph"/>
        <w:ind w:left="1440"/>
        <w:jc w:val="both"/>
        <w:rPr>
          <w:rFonts w:ascii="Consolas" w:hAnsi="Consolas" w:cstheme="minorHAnsi"/>
          <w:b/>
          <w:noProof/>
        </w:rPr>
      </w:pPr>
      <w:r w:rsidRPr="002A3BB0">
        <w:rPr>
          <w:rFonts w:ascii="Consolas" w:hAnsi="Consolas" w:cstheme="minorHAnsi"/>
          <w:b/>
          <w:noProof/>
        </w:rPr>
        <w:t>{usernameN} - {number of messages}"</w:t>
      </w:r>
    </w:p>
    <w:p w14:paraId="6C50045D" w14:textId="513F89B6" w:rsidR="0022756B" w:rsidRPr="00032C9B" w:rsidRDefault="0022756B" w:rsidP="0022756B">
      <w:pPr>
        <w:pStyle w:val="Heading3"/>
        <w:rPr>
          <w:noProof/>
        </w:rPr>
      </w:pPr>
      <w:r w:rsidRPr="00032C9B">
        <w:rPr>
          <w:noProof/>
        </w:rPr>
        <w:t>Examples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22756B" w:rsidRPr="009B26D0" w14:paraId="595B9489" w14:textId="77777777" w:rsidTr="00247FED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54C452C1" w14:textId="77777777" w:rsidR="0022756B" w:rsidRPr="009B26D0" w:rsidRDefault="0022756B" w:rsidP="00247FED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0AA79068" w14:textId="77777777" w:rsidR="0022756B" w:rsidRPr="009B26D0" w:rsidRDefault="0022756B" w:rsidP="00247FED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="0022756B" w:rsidRPr="009B26D0" w14:paraId="03D485EE" w14:textId="77777777" w:rsidTr="00247FED">
        <w:trPr>
          <w:trHeight w:val="539"/>
        </w:trPr>
        <w:tc>
          <w:tcPr>
            <w:tcW w:w="4962" w:type="dxa"/>
          </w:tcPr>
          <w:p w14:paraId="295E32CC" w14:textId="77777777" w:rsidR="0022756B" w:rsidRPr="00737778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10</w:t>
            </w:r>
            <w:r w:rsidRPr="00737778">
              <w:rPr>
                <w:rFonts w:ascii="Consolas" w:eastAsia="Calibri" w:hAnsi="Consolas" w:cs="Times New Roman"/>
                <w:noProof/>
              </w:rPr>
              <w:br/>
              <w:t>Add=Berg=9=0</w:t>
            </w:r>
          </w:p>
          <w:p w14:paraId="1DCF8C96" w14:textId="77777777" w:rsidR="0022756B" w:rsidRPr="00737778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Add=Kevin=0=0</w:t>
            </w:r>
          </w:p>
          <w:p w14:paraId="3E510D1E" w14:textId="77777777" w:rsidR="0022756B" w:rsidRPr="00737778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Message=Berg=Kevin</w:t>
            </w:r>
          </w:p>
          <w:p w14:paraId="4670FB55" w14:textId="77777777" w:rsidR="0022756B" w:rsidRPr="00737778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Add=Mark=5=4</w:t>
            </w:r>
          </w:p>
          <w:p w14:paraId="7766D7FF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</w:tcPr>
          <w:p w14:paraId="3F7955F6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eastAsia="Calibri" w:hAnsi="Consolas" w:cs="Times New Roman"/>
                <w:noProof/>
              </w:rPr>
              <w:t>Berg reached the capacity!</w:t>
            </w:r>
          </w:p>
          <w:p w14:paraId="2CE38FD1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eastAsia="Calibri" w:hAnsi="Consolas" w:cs="Times New Roman"/>
                <w:noProof/>
              </w:rPr>
              <w:t xml:space="preserve">Users count: 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309EB105" w14:textId="6833882B" w:rsidR="00210074" w:rsidRDefault="00210074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eastAsia="Calibri" w:hAnsi="Consolas" w:cs="Times New Roman"/>
                <w:noProof/>
              </w:rPr>
              <w:t xml:space="preserve">Kevin </w:t>
            </w:r>
            <w:r>
              <w:rPr>
                <w:rFonts w:ascii="Consolas" w:eastAsia="Calibri" w:hAnsi="Consolas" w:cs="Times New Roman"/>
                <w:noProof/>
              </w:rPr>
              <w:t>-</w:t>
            </w:r>
            <w:r w:rsidRPr="009B26D0">
              <w:rPr>
                <w:rFonts w:ascii="Consolas" w:eastAsia="Calibri" w:hAnsi="Consolas" w:cs="Times New Roman"/>
                <w:noProof/>
              </w:rPr>
              <w:t xml:space="preserve"> 1</w:t>
            </w:r>
          </w:p>
          <w:p w14:paraId="31110969" w14:textId="09FEB6D2" w:rsidR="0022756B" w:rsidRPr="009B26D0" w:rsidRDefault="00210074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rk -</w:t>
            </w:r>
            <w:r w:rsidR="0022756B" w:rsidRPr="009B26D0">
              <w:rPr>
                <w:rFonts w:ascii="Consolas" w:eastAsia="Calibri" w:hAnsi="Consolas" w:cs="Times New Roman"/>
                <w:noProof/>
              </w:rPr>
              <w:t xml:space="preserve"> 9</w:t>
            </w:r>
          </w:p>
          <w:p w14:paraId="75A2DBBB" w14:textId="4114F2B6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2756B" w:rsidRPr="009B26D0" w14:paraId="0B9A6EE1" w14:textId="77777777" w:rsidTr="00247FED">
        <w:trPr>
          <w:trHeight w:val="2340"/>
        </w:trPr>
        <w:tc>
          <w:tcPr>
            <w:tcW w:w="4962" w:type="dxa"/>
          </w:tcPr>
          <w:p w14:paraId="702CE41F" w14:textId="77777777" w:rsidR="0022756B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9B26D0">
              <w:rPr>
                <w:rFonts w:ascii="Consolas" w:hAnsi="Consolas"/>
                <w:noProof/>
              </w:rPr>
              <w:br/>
              <w:t>Add=Mark=3=9</w:t>
            </w:r>
          </w:p>
          <w:p w14:paraId="05385D5F" w14:textId="77777777" w:rsidR="0022756B" w:rsidRPr="009B26D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erry=5=5</w:t>
            </w:r>
            <w:r w:rsidRPr="009B26D0">
              <w:rPr>
                <w:rFonts w:ascii="Consolas" w:hAnsi="Consolas"/>
                <w:noProof/>
              </w:rPr>
              <w:br/>
              <w:t>Add=Clark=4=0</w:t>
            </w:r>
            <w:r w:rsidRPr="009B26D0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Empty=Berry</w:t>
            </w:r>
            <w:r w:rsidRPr="009B26D0">
              <w:rPr>
                <w:rFonts w:ascii="Consolas" w:hAnsi="Consolas"/>
                <w:noProof/>
              </w:rPr>
              <w:br/>
              <w:t>Add=Blake=9=3</w:t>
            </w:r>
            <w:r w:rsidRPr="009B26D0">
              <w:rPr>
                <w:rFonts w:ascii="Consolas" w:hAnsi="Consolas"/>
                <w:noProof/>
              </w:rPr>
              <w:br/>
              <w:t>Add=Michael=3=9</w:t>
            </w:r>
            <w:r w:rsidRPr="009B26D0">
              <w:rPr>
                <w:rFonts w:ascii="Consolas" w:hAnsi="Consolas"/>
                <w:noProof/>
              </w:rPr>
              <w:br/>
              <w:t>Add=Amy=9=9</w:t>
            </w:r>
            <w:r w:rsidRPr="009B26D0">
              <w:rPr>
                <w:rFonts w:ascii="Consolas" w:hAnsi="Consolas"/>
                <w:noProof/>
              </w:rPr>
              <w:br/>
              <w:t>Message=Blake=Amy</w:t>
            </w:r>
            <w:r w:rsidRPr="009B26D0">
              <w:rPr>
                <w:rFonts w:ascii="Consolas" w:hAnsi="Consolas"/>
                <w:noProof/>
              </w:rPr>
              <w:br/>
              <w:t>Message=Michael=Amy</w:t>
            </w:r>
            <w:r w:rsidRPr="009B26D0">
              <w:rPr>
                <w:rFonts w:ascii="Consolas" w:hAnsi="Consolas"/>
                <w:noProof/>
              </w:rPr>
              <w:br/>
              <w:t>Statistics</w:t>
            </w:r>
          </w:p>
        </w:tc>
        <w:tc>
          <w:tcPr>
            <w:tcW w:w="5103" w:type="dxa"/>
          </w:tcPr>
          <w:p w14:paraId="5E62AC66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Amy reached the capacity!</w:t>
            </w:r>
          </w:p>
          <w:p w14:paraId="0A7CA950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Users count: 4</w:t>
            </w:r>
          </w:p>
          <w:p w14:paraId="6B7816E2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Mark - 12</w:t>
            </w:r>
          </w:p>
          <w:p w14:paraId="67081F07" w14:textId="327F417F" w:rsidR="00210074" w:rsidRDefault="00210074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 xml:space="preserve">Clark </w:t>
            </w:r>
            <w:r>
              <w:rPr>
                <w:rFonts w:ascii="Consolas" w:hAnsi="Consolas"/>
                <w:noProof/>
                <w:szCs w:val="24"/>
              </w:rPr>
              <w:t>–</w:t>
            </w:r>
            <w:r w:rsidRPr="009B26D0">
              <w:rPr>
                <w:rFonts w:ascii="Consolas" w:hAnsi="Consolas"/>
                <w:noProof/>
                <w:szCs w:val="24"/>
              </w:rPr>
              <w:t xml:space="preserve"> 4</w:t>
            </w:r>
          </w:p>
          <w:p w14:paraId="310E14E4" w14:textId="77777777" w:rsidR="00210074" w:rsidRPr="009B26D0" w:rsidRDefault="00210074" w:rsidP="0021007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Blake - 13</w:t>
            </w:r>
          </w:p>
          <w:p w14:paraId="34751B05" w14:textId="531FC25D" w:rsidR="0022756B" w:rsidRPr="00210074" w:rsidRDefault="0022756B" w:rsidP="00210074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9B26D0">
              <w:rPr>
                <w:rFonts w:ascii="Consolas" w:hAnsi="Consolas"/>
                <w:noProof/>
                <w:szCs w:val="24"/>
              </w:rPr>
              <w:t>Michael - 13</w:t>
            </w:r>
          </w:p>
        </w:tc>
      </w:tr>
      <w:tr w:rsidR="0022756B" w:rsidRPr="00591BCD" w14:paraId="0C227A2B" w14:textId="77777777" w:rsidTr="00247FED">
        <w:trPr>
          <w:trHeight w:val="2340"/>
        </w:trPr>
        <w:tc>
          <w:tcPr>
            <w:tcW w:w="4962" w:type="dxa"/>
          </w:tcPr>
          <w:p w14:paraId="662A87B6" w14:textId="77777777" w:rsidR="0022756B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2</w:t>
            </w:r>
          </w:p>
          <w:p w14:paraId="08A52B7C" w14:textId="77777777" w:rsidR="0022756B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=Bonnie=3=5</w:t>
            </w:r>
            <w:r>
              <w:rPr>
                <w:rFonts w:ascii="Consolas" w:hAnsi="Consolas"/>
                <w:noProof/>
              </w:rPr>
              <w:br/>
              <w:t>Add=</w:t>
            </w:r>
            <w:r w:rsidRPr="0057381E">
              <w:rPr>
                <w:rFonts w:ascii="Consolas" w:hAnsi="Consolas"/>
                <w:noProof/>
              </w:rPr>
              <w:t>Johny</w:t>
            </w:r>
            <w:r>
              <w:rPr>
                <w:rFonts w:ascii="Consolas" w:hAnsi="Consolas"/>
                <w:noProof/>
              </w:rPr>
              <w:t>=4=4</w:t>
            </w:r>
          </w:p>
          <w:p w14:paraId="4381E9C5" w14:textId="77777777" w:rsidR="0022756B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pty=All</w:t>
            </w:r>
          </w:p>
          <w:p w14:paraId="69F20D78" w14:textId="77777777" w:rsidR="0022756B" w:rsidRPr="0057381E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onnie=3=3</w:t>
            </w:r>
            <w:r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</w:tcPr>
          <w:p w14:paraId="05FBABCF" w14:textId="77777777" w:rsidR="0022756B" w:rsidRPr="008361F2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Users count: 1</w:t>
            </w:r>
          </w:p>
          <w:p w14:paraId="22FAD74D" w14:textId="77777777" w:rsidR="0022756B" w:rsidRPr="00591BCD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Bonnie - 6</w:t>
            </w:r>
          </w:p>
        </w:tc>
      </w:tr>
    </w:tbl>
    <w:p w14:paraId="21B58B41" w14:textId="5B2EF3B8" w:rsidR="0022756B" w:rsidRDefault="0022756B" w:rsidP="0022756B"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 w:rsidR="003A4337">
        <w:rPr>
          <w:lang w:val="en-GB"/>
        </w:rPr>
        <w:t>Examples</w:t>
      </w:r>
    </w:p>
    <w:p w14:paraId="4CAC08F7" w14:textId="77777777" w:rsidR="0022756B" w:rsidRDefault="0022756B" w:rsidP="0022756B">
      <w:pPr>
        <w:pStyle w:val="Index"/>
        <w:rPr>
          <w:lang w:val="bg-BG"/>
        </w:rPr>
      </w:pPr>
      <w:r>
        <w:rPr>
          <w:lang w:val="en-GB"/>
        </w:rPr>
        <w:t xml:space="preserve">The input </w:t>
      </w:r>
      <w:proofErr w:type="gramStart"/>
      <w:r>
        <w:rPr>
          <w:lang w:val="en-GB"/>
        </w:rPr>
        <w:t>will be provided</w:t>
      </w:r>
      <w:proofErr w:type="gramEnd"/>
      <w:r>
        <w:rPr>
          <w:lang w:val="en-GB"/>
        </w:rPr>
        <w:t xml:space="preserve"> as an array of strings.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22756B" w:rsidRPr="009B26D0" w14:paraId="6707E771" w14:textId="77777777" w:rsidTr="00247FED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7EE0C916" w14:textId="77777777" w:rsidR="0022756B" w:rsidRPr="009B26D0" w:rsidRDefault="0022756B" w:rsidP="00247FED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08F5DA3" w14:textId="77777777" w:rsidR="0022756B" w:rsidRPr="009B26D0" w:rsidRDefault="0022756B" w:rsidP="00247FED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="0022756B" w:rsidRPr="009B26D0" w14:paraId="3296FF43" w14:textId="77777777" w:rsidTr="00247FED">
        <w:trPr>
          <w:trHeight w:val="2340"/>
        </w:trPr>
        <w:tc>
          <w:tcPr>
            <w:tcW w:w="4962" w:type="dxa"/>
          </w:tcPr>
          <w:p w14:paraId="3546C0DA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(["10",</w:t>
            </w:r>
          </w:p>
          <w:p w14:paraId="76614D20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Berg=9=0",</w:t>
            </w:r>
          </w:p>
          <w:p w14:paraId="0DD8ADFA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Kevin=0=0",</w:t>
            </w:r>
          </w:p>
          <w:p w14:paraId="4C971248" w14:textId="77777777" w:rsidR="0022756B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Message=Berg=Kevin",</w:t>
            </w:r>
          </w:p>
          <w:p w14:paraId="5AA5326A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Mark=5=4",</w:t>
            </w:r>
          </w:p>
          <w:p w14:paraId="0E8BF9AF" w14:textId="77777777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Statistics"])</w:t>
            </w:r>
          </w:p>
        </w:tc>
        <w:tc>
          <w:tcPr>
            <w:tcW w:w="5103" w:type="dxa"/>
          </w:tcPr>
          <w:p w14:paraId="2AF654A4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Berg reached the capacity!</w:t>
            </w:r>
          </w:p>
          <w:p w14:paraId="4719D58B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 xml:space="preserve">Users count: 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5CF4CC3E" w14:textId="1A1A613F" w:rsidR="00210074" w:rsidRDefault="00210074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 xml:space="preserve">Kevin </w:t>
            </w:r>
            <w:r>
              <w:rPr>
                <w:rFonts w:ascii="Consolas" w:eastAsia="Calibri" w:hAnsi="Consolas" w:cs="Times New Roman"/>
                <w:noProof/>
              </w:rPr>
              <w:t>-</w:t>
            </w:r>
            <w:r w:rsidRPr="00A72010">
              <w:rPr>
                <w:rFonts w:ascii="Consolas" w:eastAsia="Calibri" w:hAnsi="Consolas" w:cs="Times New Roman"/>
                <w:noProof/>
              </w:rPr>
              <w:t xml:space="preserve"> 1</w:t>
            </w:r>
          </w:p>
          <w:p w14:paraId="452217A7" w14:textId="0E0E7D9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Mark - 9</w:t>
            </w:r>
          </w:p>
          <w:p w14:paraId="47F2398F" w14:textId="048A16D1" w:rsidR="0022756B" w:rsidRPr="009B26D0" w:rsidRDefault="0022756B" w:rsidP="00247FED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2756B" w:rsidRPr="009B26D0" w14:paraId="5C2AA29C" w14:textId="77777777" w:rsidTr="00247FED">
        <w:trPr>
          <w:trHeight w:val="2340"/>
        </w:trPr>
        <w:tc>
          <w:tcPr>
            <w:tcW w:w="4962" w:type="dxa"/>
          </w:tcPr>
          <w:p w14:paraId="07F2523E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20",</w:t>
            </w:r>
          </w:p>
          <w:p w14:paraId="7649B8C9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ark=3=9",</w:t>
            </w:r>
          </w:p>
          <w:p w14:paraId="0542F3EE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erry=5=5",</w:t>
            </w:r>
          </w:p>
          <w:p w14:paraId="74949D24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Clark=4=0",</w:t>
            </w:r>
          </w:p>
          <w:p w14:paraId="045D6A50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Berry",</w:t>
            </w:r>
          </w:p>
          <w:p w14:paraId="0EC438D6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lake=9=3",</w:t>
            </w:r>
          </w:p>
          <w:p w14:paraId="18C51EF2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ichael=3=9",</w:t>
            </w:r>
          </w:p>
          <w:p w14:paraId="5D40DC0A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Amy=9=9",</w:t>
            </w:r>
          </w:p>
          <w:p w14:paraId="1C465955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Blake=Amy",</w:t>
            </w:r>
          </w:p>
          <w:p w14:paraId="51DDC25B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Michael=Amy",</w:t>
            </w:r>
          </w:p>
          <w:p w14:paraId="43760AE7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Statistics"])</w:t>
            </w:r>
          </w:p>
        </w:tc>
        <w:tc>
          <w:tcPr>
            <w:tcW w:w="5103" w:type="dxa"/>
          </w:tcPr>
          <w:p w14:paraId="228D24B3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Amy reached the capacity!</w:t>
            </w:r>
          </w:p>
          <w:p w14:paraId="1BC5A645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Users count: 4</w:t>
            </w:r>
          </w:p>
          <w:p w14:paraId="0888643C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Mark - 12</w:t>
            </w:r>
          </w:p>
          <w:p w14:paraId="538A0B11" w14:textId="48458141" w:rsidR="00210074" w:rsidRDefault="00210074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 xml:space="preserve">Clark </w:t>
            </w:r>
            <w:r>
              <w:rPr>
                <w:rFonts w:ascii="Consolas" w:hAnsi="Consolas"/>
                <w:noProof/>
              </w:rPr>
              <w:t>–</w:t>
            </w:r>
            <w:r w:rsidRPr="00A72010">
              <w:rPr>
                <w:rFonts w:ascii="Consolas" w:hAnsi="Consolas"/>
                <w:noProof/>
              </w:rPr>
              <w:t xml:space="preserve"> 4</w:t>
            </w:r>
          </w:p>
          <w:p w14:paraId="463ADD92" w14:textId="77777777" w:rsidR="00210074" w:rsidRPr="00A72010" w:rsidRDefault="00210074" w:rsidP="00210074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Blake - 13</w:t>
            </w:r>
          </w:p>
          <w:p w14:paraId="07156E06" w14:textId="5CCF28FD" w:rsidR="0022756B" w:rsidRPr="00A72010" w:rsidRDefault="0022756B" w:rsidP="00210074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Michael - 13</w:t>
            </w:r>
            <w:bookmarkStart w:id="5" w:name="_GoBack"/>
            <w:bookmarkEnd w:id="5"/>
          </w:p>
        </w:tc>
      </w:tr>
      <w:tr w:rsidR="0022756B" w:rsidRPr="00591BCD" w14:paraId="6B192BE6" w14:textId="77777777" w:rsidTr="00176614">
        <w:trPr>
          <w:trHeight w:val="215"/>
        </w:trPr>
        <w:tc>
          <w:tcPr>
            <w:tcW w:w="4962" w:type="dxa"/>
          </w:tcPr>
          <w:p w14:paraId="6D208D2E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12",</w:t>
            </w:r>
          </w:p>
          <w:p w14:paraId="14D50737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5",</w:t>
            </w:r>
          </w:p>
          <w:p w14:paraId="4B8272DD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Johny=4=4",</w:t>
            </w:r>
          </w:p>
          <w:p w14:paraId="667D76BA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All",</w:t>
            </w:r>
          </w:p>
          <w:p w14:paraId="7640B3BB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3",</w:t>
            </w:r>
          </w:p>
          <w:p w14:paraId="2B3BF7EF" w14:textId="77777777" w:rsidR="0022756B" w:rsidRPr="00A72010" w:rsidRDefault="0022756B" w:rsidP="00247FE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lastRenderedPageBreak/>
              <w:t>"Statistics"])</w:t>
            </w:r>
          </w:p>
        </w:tc>
        <w:tc>
          <w:tcPr>
            <w:tcW w:w="5103" w:type="dxa"/>
          </w:tcPr>
          <w:p w14:paraId="36A34DFD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lastRenderedPageBreak/>
              <w:t>Users count: 1</w:t>
            </w:r>
          </w:p>
          <w:p w14:paraId="31F3A54C" w14:textId="77777777" w:rsidR="0022756B" w:rsidRPr="00A72010" w:rsidRDefault="0022756B" w:rsidP="00247FED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Bonnie - 6</w:t>
            </w:r>
          </w:p>
        </w:tc>
      </w:tr>
    </w:tbl>
    <w:p w14:paraId="3FB607D9" w14:textId="77777777" w:rsidR="00DC03AC" w:rsidRPr="0022756B" w:rsidRDefault="00DC03AC" w:rsidP="0022756B"/>
    <w:sectPr w:rsidR="00DC03AC" w:rsidRPr="0022756B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25BC68" w14:textId="77777777" w:rsidR="00E859CB" w:rsidRDefault="00E859CB">
      <w:pPr>
        <w:spacing w:before="0" w:after="0" w:line="240" w:lineRule="auto"/>
      </w:pPr>
      <w:r>
        <w:separator/>
      </w:r>
    </w:p>
  </w:endnote>
  <w:endnote w:type="continuationSeparator" w:id="0">
    <w:p w14:paraId="4DA71A2E" w14:textId="77777777" w:rsidR="00E859CB" w:rsidRDefault="00E859C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B86D41" w14:textId="77777777" w:rsidR="004E4C1E" w:rsidRDefault="00A92F89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60F3628" wp14:editId="109D4EA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6336760" w14:textId="77777777" w:rsidR="004E4C1E" w:rsidRPr="002C539D" w:rsidRDefault="00A92F89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060F362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6336760" w14:textId="77777777" w:rsidR="004E4C1E" w:rsidRPr="002C539D" w:rsidRDefault="00A92F89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DF70B9" wp14:editId="7FF4666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5E7200" w14:textId="77777777" w:rsidR="004E4C1E" w:rsidRPr="005F7871" w:rsidRDefault="00A92F89" w:rsidP="002D07CA">
                          <w:pPr>
                            <w:spacing w:before="40" w:after="100" w:line="240" w:lineRule="auto"/>
                            <w:rPr>
                              <w:color w:val="0882DE"/>
                              <w:sz w:val="17"/>
                              <w:szCs w:val="17"/>
                              <w:u w:val="single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–  </w:t>
                          </w:r>
                          <w:proofErr w:type="gramEnd"/>
                          <w:r w:rsidR="00FF5A58">
                            <w:fldChar w:fldCharType="begin"/>
                          </w:r>
                          <w:r w:rsidR="00FF5A58">
                            <w:instrText xml:space="preserve"> HYPERLINK "https://about.softuni.bg/" </w:instrText>
                          </w:r>
                          <w:r w:rsidR="00FF5A58"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 w:rsidRPr="002C539D"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 w:rsidR="00FF5A58"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fldChar w:fldCharType="end"/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14860FC" w14:textId="77777777" w:rsidR="004E4C1E" w:rsidRPr="00596AA5" w:rsidRDefault="00A92F89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9FC704" wp14:editId="2EA28D9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1EA8FB" wp14:editId="0C4577D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12E744" wp14:editId="503F011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95341" wp14:editId="129BA92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B5DE8A" wp14:editId="7427410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F59A5B" wp14:editId="092F6A8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1786B9" wp14:editId="50986FC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05EA69" wp14:editId="14FE76F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25C942" wp14:editId="21A69AF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7DDF70B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B5E7200" w14:textId="77777777" w:rsidR="004E4C1E" w:rsidRPr="005F7871" w:rsidRDefault="00A92F89" w:rsidP="002D07CA">
                    <w:pPr>
                      <w:spacing w:before="40" w:after="100" w:line="240" w:lineRule="auto"/>
                      <w:rPr>
                        <w:color w:val="0882DE"/>
                        <w:sz w:val="17"/>
                        <w:szCs w:val="17"/>
                        <w:u w:val="single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14860FC" w14:textId="77777777" w:rsidR="004E4C1E" w:rsidRPr="00596AA5" w:rsidRDefault="00A92F89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9FC704" wp14:editId="2EA28D9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1EA8FB" wp14:editId="0C4577D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12E744" wp14:editId="503F011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95341" wp14:editId="129BA92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B5DE8A" wp14:editId="7427410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F59A5B" wp14:editId="092F6A8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1786B9" wp14:editId="50986FC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05EA69" wp14:editId="14FE76F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25C942" wp14:editId="21A69AF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E09B810" wp14:editId="35E729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35144E" wp14:editId="0F58AFC2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719F04E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85B5A87" wp14:editId="43ACC5F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30F733B" w14:textId="6511B8F1" w:rsidR="004E4C1E" w:rsidRPr="00596AA5" w:rsidRDefault="00A92F89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07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007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85B5A8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30F733B" w14:textId="6511B8F1" w:rsidR="004E4C1E" w:rsidRPr="00596AA5" w:rsidRDefault="00A92F89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07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007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5E19D2" w14:textId="77777777" w:rsidR="00E859CB" w:rsidRDefault="00E859CB">
      <w:pPr>
        <w:spacing w:before="0" w:after="0" w:line="240" w:lineRule="auto"/>
      </w:pPr>
      <w:r>
        <w:separator/>
      </w:r>
    </w:p>
  </w:footnote>
  <w:footnote w:type="continuationSeparator" w:id="0">
    <w:p w14:paraId="6D0EB9B1" w14:textId="77777777" w:rsidR="00E859CB" w:rsidRDefault="00E859C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84AECC" w14:textId="77777777" w:rsidR="008068A2" w:rsidRDefault="00E859C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5A2D34AD"/>
    <w:multiLevelType w:val="hybridMultilevel"/>
    <w:tmpl w:val="128497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zc3tzQ3NzA0MzJQ0lEKTi0uzszPAykwrAUANgY+NiwAAAA="/>
  </w:docVars>
  <w:rsids>
    <w:rsidRoot w:val="00A952B0"/>
    <w:rsid w:val="00176614"/>
    <w:rsid w:val="00210074"/>
    <w:rsid w:val="0022756B"/>
    <w:rsid w:val="002447D1"/>
    <w:rsid w:val="002A3BB0"/>
    <w:rsid w:val="00337292"/>
    <w:rsid w:val="003A4337"/>
    <w:rsid w:val="00545390"/>
    <w:rsid w:val="00A27378"/>
    <w:rsid w:val="00A92F89"/>
    <w:rsid w:val="00A952B0"/>
    <w:rsid w:val="00AB1456"/>
    <w:rsid w:val="00B2219F"/>
    <w:rsid w:val="00DC03AC"/>
    <w:rsid w:val="00E859CB"/>
    <w:rsid w:val="00FF5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2CDA4"/>
  <w15:chartTrackingRefBased/>
  <w15:docId w15:val="{064C6477-47E1-43B0-9591-17CC364EE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2F89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2F8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92F89"/>
    <w:rPr>
      <w:rFonts w:eastAsiaTheme="majorEastAsia" w:cstheme="majorBidi"/>
      <w:b/>
      <w:color w:val="8F400B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9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2F89"/>
  </w:style>
  <w:style w:type="paragraph" w:styleId="Footer">
    <w:name w:val="footer"/>
    <w:basedOn w:val="Normal"/>
    <w:link w:val="FooterChar"/>
    <w:uiPriority w:val="99"/>
    <w:unhideWhenUsed/>
    <w:rsid w:val="00A9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2F89"/>
  </w:style>
  <w:style w:type="character" w:styleId="Hyperlink">
    <w:name w:val="Hyperlink"/>
    <w:basedOn w:val="DefaultParagraphFont"/>
    <w:uiPriority w:val="99"/>
    <w:unhideWhenUsed/>
    <w:rsid w:val="00A92F89"/>
    <w:rPr>
      <w:color w:val="0563C1" w:themeColor="hyperlink"/>
      <w:u w:val="single"/>
    </w:rPr>
  </w:style>
  <w:style w:type="paragraph" w:customStyle="1" w:styleId="Code">
    <w:name w:val="Code"/>
    <w:basedOn w:val="Normal"/>
    <w:link w:val="CodeChar"/>
    <w:qFormat/>
    <w:rsid w:val="00A92F8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A92F89"/>
    <w:rPr>
      <w:rFonts w:ascii="Consolas" w:hAnsi="Consolas"/>
      <w:b/>
      <w:noProof/>
    </w:rPr>
  </w:style>
  <w:style w:type="table" w:customStyle="1" w:styleId="TableGrid1">
    <w:name w:val="Table Grid1"/>
    <w:basedOn w:val="TableNormal"/>
    <w:rsid w:val="00A92F89"/>
    <w:pPr>
      <w:spacing w:before="80" w:after="0" w:line="240" w:lineRule="auto"/>
    </w:pPr>
    <w:rPr>
      <w:rFonts w:ascii="Calibri" w:eastAsia="Calibri" w:hAnsi="Calibri" w:cs="Times New Roman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Index">
    <w:name w:val="Index"/>
    <w:basedOn w:val="Normal"/>
    <w:qFormat/>
    <w:rsid w:val="0022756B"/>
    <w:pPr>
      <w:suppressLineNumbers/>
      <w:spacing w:before="0" w:after="200"/>
    </w:pPr>
    <w:rPr>
      <w:rFonts w:cs="FreeSans"/>
    </w:rPr>
  </w:style>
  <w:style w:type="paragraph" w:styleId="ListParagraph">
    <w:name w:val="List Paragraph"/>
    <w:basedOn w:val="Normal"/>
    <w:link w:val="ListParagraphChar"/>
    <w:qFormat/>
    <w:rsid w:val="002447D1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qFormat/>
    <w:rsid w:val="002447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9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215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Yoana</cp:lastModifiedBy>
  <cp:revision>8</cp:revision>
  <dcterms:created xsi:type="dcterms:W3CDTF">2021-07-13T07:03:00Z</dcterms:created>
  <dcterms:modified xsi:type="dcterms:W3CDTF">2022-03-08T16:16:00Z</dcterms:modified>
</cp:coreProperties>
</file>